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910CE2" w:rsidRDefault="003351DF">
      <w:r>
        <w:rPr>
          <w:noProof/>
        </w:rPr>
        <mc:AlternateContent>
          <mc:Choice Requires="wps">
            <w:drawing>
              <wp:anchor distT="0" distB="228600" distL="114300" distR="114300" simplePos="0" relativeHeight="251657214" behindDoc="1" locked="0" layoutInCell="0" allowOverlap="1" wp14:anchorId="09B73297" wp14:editId="541C6F6B">
                <wp:simplePos x="0" y="0"/>
                <wp:positionH relativeFrom="margin">
                  <wp:posOffset>-1114425</wp:posOffset>
                </wp:positionH>
                <wp:positionV relativeFrom="margin">
                  <wp:posOffset>-561975</wp:posOffset>
                </wp:positionV>
                <wp:extent cx="4791075" cy="3571875"/>
                <wp:effectExtent l="0" t="114300" r="257175" b="85725"/>
                <wp:wrapThrough wrapText="bothSides">
                  <wp:wrapPolygon edited="0">
                    <wp:start x="10821" y="-691"/>
                    <wp:lineTo x="10392" y="-461"/>
                    <wp:lineTo x="6699" y="1152"/>
                    <wp:lineTo x="5067" y="3226"/>
                    <wp:lineTo x="4122" y="5069"/>
                    <wp:lineTo x="3521" y="6912"/>
                    <wp:lineTo x="3264" y="8755"/>
                    <wp:lineTo x="3350" y="10598"/>
                    <wp:lineTo x="3607" y="12442"/>
                    <wp:lineTo x="4208" y="14285"/>
                    <wp:lineTo x="4981" y="16128"/>
                    <wp:lineTo x="6184" y="17971"/>
                    <wp:lineTo x="8159" y="19814"/>
                    <wp:lineTo x="11938" y="21658"/>
                    <wp:lineTo x="12625" y="22003"/>
                    <wp:lineTo x="15287" y="22003"/>
                    <wp:lineTo x="15803" y="21658"/>
                    <wp:lineTo x="19496" y="20160"/>
                    <wp:lineTo x="21042" y="19814"/>
                    <wp:lineTo x="20870" y="17971"/>
                    <wp:lineTo x="21901" y="17971"/>
                    <wp:lineTo x="21729" y="16128"/>
                    <wp:lineTo x="22416" y="16128"/>
                    <wp:lineTo x="22244" y="14285"/>
                    <wp:lineTo x="22674" y="14285"/>
                    <wp:lineTo x="22330" y="6912"/>
                    <wp:lineTo x="21729" y="6912"/>
                    <wp:lineTo x="21729" y="5069"/>
                    <wp:lineTo x="20870" y="5069"/>
                    <wp:lineTo x="20870" y="3226"/>
                    <wp:lineTo x="19582" y="3226"/>
                    <wp:lineTo x="19582" y="1382"/>
                    <wp:lineTo x="17606" y="1382"/>
                    <wp:lineTo x="17606" y="-461"/>
                    <wp:lineTo x="13054" y="-691"/>
                    <wp:lineTo x="10821" y="-691"/>
                  </wp:wrapPolygon>
                </wp:wrapThrough>
                <wp:docPr id="303" name="Oval 4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4791075" cy="3571875"/>
                        </a:xfrm>
                        <a:prstGeom prst="ellipse">
                          <a:avLst/>
                        </a:prstGeom>
                        <a:solidFill>
                          <a:schemeClr val="accent1"/>
                        </a:solidFill>
                        <a:ln w="76200">
                          <a:solidFill>
                            <a:srgbClr val="D3DFEE"/>
                          </a:solidFill>
                          <a:round/>
                          <a:headEnd/>
                          <a:tailEnd/>
                        </a:ln>
                        <a:scene3d>
                          <a:camera prst="perspectiveHeroicExtremeLeftFacing"/>
                          <a:lightRig rig="threePt" dir="t"/>
                        </a:scene3d>
                        <a:sp3d>
                          <a:bevelT w="139700" h="139700" prst="divot"/>
                          <a:bevelB w="139700" h="139700" prst="divot"/>
                        </a:sp3d>
                        <a:extLst>
                          <a:ext uri="{53640926-AAD7-44d8-BBD7-CCE9431645EC}">
                            <a14:shadowObscured xmlns:a14="http://schemas.microsoft.com/office/drawing/2010/main" val="1"/>
                          </a:ext>
                        </a:extLst>
                      </wps:spPr>
                      <wps:txbx>
                        <w:txbxContent>
                          <w:p w:rsidR="00A877DE" w:rsidRPr="004D7E88" w:rsidRDefault="00A877DE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D7E88">
                              <w:rPr>
                                <w:rFonts w:ascii="Arial Black" w:hAnsi="Arial Black"/>
                                <w:b/>
                                <w:i/>
                                <w:iCs/>
                                <w:color w:val="FFFFFF" w:themeColor="background1"/>
                                <w:sz w:val="56"/>
                                <w:szCs w:val="56"/>
                              </w:rPr>
                              <w:t>Financial Aid Information Night</w:t>
                            </w:r>
                          </w:p>
                        </w:txbxContent>
                      </wps:txbx>
                      <wps:bodyPr rot="0" vert="horz" wrap="square" lIns="365760" tIns="182880" rIns="182880" bIns="182880" anchor="ctr" anchorCtr="0" upright="1">
                        <a:noAutofit/>
                        <a:flatTx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oval w14:anchorId="09B73297" id="Oval 400" o:spid="_x0000_s1026" style="position:absolute;margin-left:-87.75pt;margin-top:-44.25pt;width:377.25pt;height:281.25pt;z-index:-251659266;visibility:visible;mso-wrap-style:square;mso-width-percent:0;mso-height-percent:0;mso-wrap-distance-left:9pt;mso-wrap-distance-top:0;mso-wrap-distance-right:9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" o:allowincell="f" fillcolor="#4f81bd [3204]" strokecolor="#d3dfee" strokeweight="6pt">
                <o:lock v:ext="edit" aspectratio="t"/>
                <v:textbox inset="28.8pt,14.4pt,14.4pt,14.4pt">
                  <w:txbxContent>
                    <w:p w:rsidR="00A877DE" w:rsidRPr="004D7E88" w:rsidRDefault="00A877DE">
                      <w:pPr>
                        <w:jc w:val="center"/>
                        <w:rPr>
                          <w:rFonts w:ascii="Arial Black" w:hAnsi="Arial Black"/>
                          <w:b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</w:pPr>
                      <w:r w:rsidRPr="004D7E88">
                        <w:rPr>
                          <w:rFonts w:ascii="Arial Black" w:hAnsi="Arial Black"/>
                          <w:b/>
                          <w:i/>
                          <w:iCs/>
                          <w:color w:val="FFFFFF" w:themeColor="background1"/>
                          <w:sz w:val="56"/>
                          <w:szCs w:val="56"/>
                        </w:rPr>
                        <w:t>Financial Aid Information Night</w:t>
                      </w:r>
                    </w:p>
                  </w:txbxContent>
                </v:textbox>
                <w10:wrap type="through" anchorx="margin" anchory="margin"/>
              </v:oval>
            </w:pict>
          </mc:Fallback>
        </mc:AlternateContent>
      </w:r>
      <w:r w:rsidR="00D11223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1EB4E49" wp14:editId="1B272E5F">
                <wp:simplePos x="0" y="0"/>
                <wp:positionH relativeFrom="column">
                  <wp:posOffset>561975</wp:posOffset>
                </wp:positionH>
                <wp:positionV relativeFrom="paragraph">
                  <wp:posOffset>2024380</wp:posOffset>
                </wp:positionV>
                <wp:extent cx="3343275" cy="1285875"/>
                <wp:effectExtent l="76200" t="209550" r="85725" b="219075"/>
                <wp:wrapTight wrapText="bothSides">
                  <wp:wrapPolygon edited="1">
                    <wp:start x="0" y="0"/>
                    <wp:lineTo x="0" y="21760"/>
                    <wp:lineTo x="21600" y="21600"/>
                    <wp:lineTo x="21600" y="0"/>
                    <wp:lineTo x="0" y="0"/>
                  </wp:wrapPolygon>
                </wp:wrapTight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02545">
                          <a:off x="0" y="0"/>
                          <a:ext cx="3343275" cy="12858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77DE" w:rsidRPr="008A4031" w:rsidRDefault="00A877DE" w:rsidP="008A4031">
                            <w:pPr>
                              <w:jc w:val="center"/>
                              <w:rPr>
                                <w:rFonts w:ascii="Britannic Bold" w:hAnsi="Britannic Bold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Britannic Bold" w:hAnsi="Britannic Bold"/>
                                <w:sz w:val="96"/>
                                <w:szCs w:val="96"/>
                              </w:rPr>
                              <w:t>Need Help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5="http://schemas.microsoft.com/office/word/2012/wordml">
            <w:pict>
              <v:rect w14:anchorId="61EB4E49" id="Rectangle 3" o:spid="_x0000_s1027" style="position:absolute;margin-left:44.25pt;margin-top:159.4pt;width:263.25pt;height:101.25pt;rotation:-434127fd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wrapcoords="0 0 0 21760 21600 21600 21600 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" fillcolor="black [3213]" strokecolor="#243f60 [1604]" strokeweight="2pt">
                <v:textbox>
                  <w:txbxContent>
                    <w:p w:rsidR="00A877DE" w:rsidRPr="008A4031" w:rsidRDefault="00A877DE" w:rsidP="008A4031">
                      <w:pPr>
                        <w:jc w:val="center"/>
                        <w:rPr>
                          <w:rFonts w:ascii="Britannic Bold" w:hAnsi="Britannic Bold"/>
                          <w:sz w:val="96"/>
                          <w:szCs w:val="96"/>
                        </w:rPr>
                      </w:pPr>
                      <w:r>
                        <w:rPr>
                          <w:rFonts w:ascii="Britannic Bold" w:hAnsi="Britannic Bold"/>
                          <w:sz w:val="96"/>
                          <w:szCs w:val="96"/>
                        </w:rPr>
                        <w:t>Need Help?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8A403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92AC2E9" wp14:editId="08843AAA">
                <wp:simplePos x="0" y="0"/>
                <wp:positionH relativeFrom="column">
                  <wp:posOffset>3095625</wp:posOffset>
                </wp:positionH>
                <wp:positionV relativeFrom="paragraph">
                  <wp:posOffset>-447675</wp:posOffset>
                </wp:positionV>
                <wp:extent cx="3523615" cy="2631440"/>
                <wp:effectExtent l="0" t="0" r="18415" b="27305"/>
                <wp:wrapTight wrapText="bothSides">
                  <wp:wrapPolygon edited="1">
                    <wp:start x="1159" y="-1471"/>
                    <wp:lineTo x="0" y="21667"/>
                    <wp:lineTo x="18728" y="18261"/>
                    <wp:lineTo x="23427" y="-1471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3615" cy="26314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2">
                              <a:lumMod val="1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77DE" w:rsidRDefault="00A877DE" w:rsidP="00DF0291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90E3D0" wp14:editId="7280694B">
                                  <wp:extent cx="3162300" cy="2376119"/>
                                  <wp:effectExtent l="152400" t="38100" r="0" b="100965"/>
                                  <wp:docPr id="2" name="Picture 2" descr="C:\Users\student\AppData\Local\Microsoft\Windows\Temporary Internet Files\Content.IE5\L7682SUQ\MC900056794[1].wmf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student\AppData\Local\Microsoft\Windows\Temporary Internet Files\Content.IE5\L7682SUQ\MC900056794[1].wmf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grayscl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rot="619178">
                                            <a:off x="0" y="0"/>
                                            <a:ext cx="3163824" cy="23772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92AC2E9" id="Rectangle 1" o:spid="_x0000_s1028" style="position:absolute;margin-left:243.75pt;margin-top:-35.25pt;width:257.25pt;height:188.75pt;z-index:-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rapcoords="1250 -1615 0 23785 20199 20046 25267 -1615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" fillcolor="white [3212]" strokecolor="#1c1a10 [334]" strokeweight="2pt">
                <v:textbox style="mso-fit-shape-to-text:t">
                  <w:txbxContent>
                    <w:p w:rsidR="00A877DE" w:rsidRDefault="00A877DE" w:rsidP="00DF0291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90E3D0" wp14:editId="7280694B">
                            <wp:extent cx="3162300" cy="2376119"/>
                            <wp:effectExtent l="152400" t="38100" r="0" b="100965"/>
                            <wp:docPr id="2" name="Picture 2" descr="C:\Users\student\AppData\Local\Microsoft\Windows\Temporary Internet Files\Content.IE5\L7682SUQ\MC900056794[1].wmf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student\AppData\Local\Microsoft\Windows\Temporary Internet Files\Content.IE5\L7682SUQ\MC900056794[1].wmf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grayscl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rot="619178">
                                      <a:off x="0" y="0"/>
                                      <a:ext cx="3163824" cy="23772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DD1544">
        <w:t xml:space="preserve">                            </w:t>
      </w:r>
    </w:p>
    <w:p w:rsidR="00910CE2" w:rsidRPr="00910CE2" w:rsidRDefault="00910CE2" w:rsidP="00910CE2"/>
    <w:p w:rsidR="00910CE2" w:rsidRPr="00910CE2" w:rsidRDefault="00D27CA8" w:rsidP="00910CE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3459E4" wp14:editId="58694C7B">
                <wp:simplePos x="0" y="0"/>
                <wp:positionH relativeFrom="column">
                  <wp:posOffset>3676650</wp:posOffset>
                </wp:positionH>
                <wp:positionV relativeFrom="paragraph">
                  <wp:posOffset>136525</wp:posOffset>
                </wp:positionV>
                <wp:extent cx="2695575" cy="3276600"/>
                <wp:effectExtent l="19050" t="19050" r="28575" b="19050"/>
                <wp:wrapNone/>
                <wp:docPr id="4" name="Flowchart: Predefined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3276600"/>
                        </a:xfrm>
                        <a:prstGeom prst="flowChartPredefinedProcess">
                          <a:avLst/>
                        </a:prstGeom>
                        <a:solidFill>
                          <a:schemeClr val="tx2"/>
                        </a:solidFill>
                        <a:ln w="31750" cmpd="thickThin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77DE" w:rsidRPr="00E22085" w:rsidRDefault="00A877DE" w:rsidP="00910CE2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E22085">
                              <w:rPr>
                                <w:b/>
                                <w:sz w:val="36"/>
                                <w:szCs w:val="36"/>
                              </w:rPr>
                              <w:t>Important information session about Financial Aid provided by Amy Denton, CFNC Regional Representative and local college Financial Aid Offic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293459E4" id="_x0000_t112" coordsize="21600,21600" o:spt="112" path="m,l,21600r21600,l21600,xem2610,nfl2610,21600em18990,nfl18990,21600e">
                <v:stroke joinstyle="miter"/>
                <v:path o:extrusionok="f" gradientshapeok="t" o:connecttype="rect" textboxrect="2610,0,18990,21600"/>
              </v:shapetype>
              <v:shape id="Flowchart: Predefined Process 4" o:spid="_x0000_s1029" type="#_x0000_t112" style="position:absolute;margin-left:289.5pt;margin-top:10.75pt;width:212.25pt;height:25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" fillcolor="#1f497d [3215]" strokecolor="black [3213]" strokeweight="2.5pt">
                <v:stroke linestyle="thickThin"/>
                <v:textbox>
                  <w:txbxContent>
                    <w:p w:rsidR="00A877DE" w:rsidRPr="00E22085" w:rsidRDefault="00A877DE" w:rsidP="00910CE2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E22085">
                        <w:rPr>
                          <w:b/>
                          <w:sz w:val="36"/>
                          <w:szCs w:val="36"/>
                        </w:rPr>
                        <w:t>Important information session about Financial Aid provided by Amy Denton, CFNC Regional Representative and local college Financial Aid Officers</w:t>
                      </w:r>
                    </w:p>
                  </w:txbxContent>
                </v:textbox>
              </v:shape>
            </w:pict>
          </mc:Fallback>
        </mc:AlternateContent>
      </w:r>
    </w:p>
    <w:p w:rsidR="00910CE2" w:rsidRPr="00910CE2" w:rsidRDefault="00910CE2" w:rsidP="00910CE2"/>
    <w:p w:rsidR="00910CE2" w:rsidRPr="00910CE2" w:rsidRDefault="00910CE2" w:rsidP="00910CE2"/>
    <w:p w:rsidR="00910CE2" w:rsidRPr="00910CE2" w:rsidRDefault="00910CE2" w:rsidP="00910CE2"/>
    <w:p w:rsidR="00910CE2" w:rsidRPr="00910CE2" w:rsidRDefault="00910CE2" w:rsidP="00910CE2"/>
    <w:p w:rsidR="00910CE2" w:rsidRPr="00910CE2" w:rsidRDefault="00910CE2" w:rsidP="00910CE2"/>
    <w:p w:rsidR="00910CE2" w:rsidRPr="00910CE2" w:rsidRDefault="00D11223" w:rsidP="00910CE2">
      <w:r w:rsidRPr="0003579E">
        <w:rPr>
          <w:rFonts w:ascii="Arial Rounded MT Bold" w:hAnsi="Arial Rounded MT Bold"/>
          <w:noProof/>
          <w:sz w:val="56"/>
          <w:szCs w:val="56"/>
        </w:rPr>
        <mc:AlternateContent>
          <mc:Choice Requires="wps">
            <w:drawing>
              <wp:anchor distT="91440" distB="91440" distL="114300" distR="114300" simplePos="0" relativeHeight="251656189" behindDoc="0" locked="0" layoutInCell="0" allowOverlap="1" wp14:anchorId="7954924A" wp14:editId="3C7D1C5D">
                <wp:simplePos x="0" y="0"/>
                <wp:positionH relativeFrom="margin">
                  <wp:posOffset>-629285</wp:posOffset>
                </wp:positionH>
                <wp:positionV relativeFrom="margin">
                  <wp:posOffset>3500120</wp:posOffset>
                </wp:positionV>
                <wp:extent cx="4105275" cy="2724150"/>
                <wp:effectExtent l="38100" t="38100" r="142875" b="114300"/>
                <wp:wrapSquare wrapText="bothSides"/>
                <wp:docPr id="698" name="Rectangl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4105275" cy="2724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sx="100500" sy="1005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877DE" w:rsidRPr="00D52831" w:rsidRDefault="00A877DE" w:rsidP="0003579E">
                            <w:pPr>
                              <w:jc w:val="center"/>
                              <w:rPr>
                                <w:rFonts w:ascii="Arial Rounded MT Bold" w:hAnsi="Arial Rounded MT Bold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Style w:val="apple-converted-space"/>
                                <w:rFonts w:ascii="Calibri" w:hAnsi="Calibri"/>
                                <w:color w:val="222222"/>
                                <w:sz w:val="23"/>
                                <w:szCs w:val="23"/>
                                <w:shd w:val="clear" w:color="auto" w:fill="FFFFFF"/>
                              </w:rPr>
                              <w:t> </w:t>
                            </w:r>
                            <w:r w:rsidR="0058630D"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Thursday, </w:t>
                            </w:r>
                            <w:r w:rsidR="000B58B9"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October 4</w:t>
                            </w:r>
                            <w:r w:rsidRPr="00D52831"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 at 6:30</w:t>
                            </w:r>
                            <w:r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 </w:t>
                            </w:r>
                            <w:r w:rsidRPr="00D52831"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p</w:t>
                            </w:r>
                            <w:r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.</w:t>
                            </w:r>
                            <w:r w:rsidRPr="00D52831"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m</w:t>
                            </w:r>
                            <w:r>
                              <w:rPr>
                                <w:rStyle w:val="aqj"/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.</w:t>
                            </w:r>
                            <w:r w:rsidRPr="00D52831">
                              <w:rPr>
                                <w:rStyle w:val="apple-converted-space"/>
                                <w:rFonts w:ascii="Calibri" w:hAnsi="Calibri"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 </w:t>
                            </w:r>
                            <w:r w:rsidRPr="00D52831">
                              <w:rPr>
                                <w:rFonts w:ascii="Calibri" w:hAnsi="Calibri"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on the campus of</w:t>
                            </w:r>
                            <w:r w:rsidRPr="00D52831">
                              <w:rPr>
                                <w:rStyle w:val="apple-converted-space"/>
                                <w:rFonts w:ascii="Calibri" w:hAnsi="Calibri"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 </w:t>
                            </w:r>
                            <w:r w:rsidRPr="00D52831">
                              <w:rPr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Lenoir Community Co</w:t>
                            </w:r>
                            <w:r>
                              <w:rPr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>llege in the Administrative Building</w:t>
                            </w:r>
                            <w:r w:rsidRPr="00D52831">
                              <w:rPr>
                                <w:rFonts w:ascii="Calibri" w:hAnsi="Calibri"/>
                                <w:b/>
                                <w:bCs/>
                                <w:color w:val="222222"/>
                                <w:sz w:val="48"/>
                                <w:szCs w:val="48"/>
                                <w:shd w:val="clear" w:color="auto" w:fill="FFFFFF"/>
                              </w:rPr>
                              <w:t xml:space="preserve"> Auditorium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954924A" id="Rectangle 396" o:spid="_x0000_s1030" style="position:absolute;margin-left:-49.55pt;margin-top:275.6pt;width:323.25pt;height:214.5pt;flip:x;z-index:251656189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" o:allowincell="f" fillcolor="white [3212]" strokecolor="white [3212]" strokeweight="1.5pt">
                <v:shadow on="t" type="perspective" color="black" opacity="26214f" origin="-.5,-.5" offset=".74836mm,.74836mm" matrix="65864f,,,65864f"/>
                <v:textbox inset="21.6pt,21.6pt,21.6pt,21.6pt">
                  <w:txbxContent>
                    <w:p w:rsidR="00A877DE" w:rsidRPr="00D52831" w:rsidRDefault="00A877DE" w:rsidP="0003579E">
                      <w:pPr>
                        <w:jc w:val="center"/>
                        <w:rPr>
                          <w:rFonts w:ascii="Arial Rounded MT Bold" w:hAnsi="Arial Rounded MT Bold"/>
                          <w:sz w:val="48"/>
                          <w:szCs w:val="48"/>
                        </w:rPr>
                      </w:pPr>
                      <w:r>
                        <w:rPr>
                          <w:rStyle w:val="apple-converted-space"/>
                          <w:rFonts w:ascii="Calibri" w:hAnsi="Calibri"/>
                          <w:color w:val="222222"/>
                          <w:sz w:val="23"/>
                          <w:szCs w:val="23"/>
                          <w:shd w:val="clear" w:color="auto" w:fill="FFFFFF"/>
                        </w:rPr>
                        <w:t> </w:t>
                      </w:r>
                      <w:r w:rsidR="0058630D"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 xml:space="preserve">Thursday, </w:t>
                      </w:r>
                      <w:r w:rsidR="000B58B9"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October 4</w:t>
                      </w:r>
                      <w:r w:rsidRPr="00D52831"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 xml:space="preserve"> at 6:30</w:t>
                      </w:r>
                      <w:r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 xml:space="preserve"> </w:t>
                      </w:r>
                      <w:r w:rsidRPr="00D52831"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p</w:t>
                      </w:r>
                      <w:r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.</w:t>
                      </w:r>
                      <w:r w:rsidRPr="00D52831"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m</w:t>
                      </w:r>
                      <w:r>
                        <w:rPr>
                          <w:rStyle w:val="aqj"/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.</w:t>
                      </w:r>
                      <w:r w:rsidRPr="00D52831">
                        <w:rPr>
                          <w:rStyle w:val="apple-converted-space"/>
                          <w:rFonts w:ascii="Calibri" w:hAnsi="Calibri"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 </w:t>
                      </w:r>
                      <w:r w:rsidRPr="00D52831">
                        <w:rPr>
                          <w:rFonts w:ascii="Calibri" w:hAnsi="Calibri"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on the campus of</w:t>
                      </w:r>
                      <w:r w:rsidRPr="00D52831">
                        <w:rPr>
                          <w:rStyle w:val="apple-converted-space"/>
                          <w:rFonts w:ascii="Calibri" w:hAnsi="Calibri"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 </w:t>
                      </w:r>
                      <w:r w:rsidRPr="00D52831">
                        <w:rPr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Lenoir Community Co</w:t>
                      </w:r>
                      <w:r>
                        <w:rPr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>llege in the Administrative Building</w:t>
                      </w:r>
                      <w:r w:rsidRPr="00D52831">
                        <w:rPr>
                          <w:rFonts w:ascii="Calibri" w:hAnsi="Calibri"/>
                          <w:b/>
                          <w:bCs/>
                          <w:color w:val="222222"/>
                          <w:sz w:val="48"/>
                          <w:szCs w:val="48"/>
                          <w:shd w:val="clear" w:color="auto" w:fill="FFFFFF"/>
                        </w:rPr>
                        <w:t xml:space="preserve"> Auditorium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:rsidR="00910CE2" w:rsidRPr="00910CE2" w:rsidRDefault="00910CE2" w:rsidP="00910CE2"/>
    <w:p w:rsidR="00910CE2" w:rsidRPr="00910CE2" w:rsidRDefault="00910CE2" w:rsidP="00910CE2">
      <w:pPr>
        <w:tabs>
          <w:tab w:val="left" w:pos="7755"/>
        </w:tabs>
        <w:rPr>
          <w:rFonts w:ascii="Arial Rounded MT Bold" w:hAnsi="Arial Rounded MT Bold"/>
          <w:sz w:val="56"/>
          <w:szCs w:val="56"/>
        </w:rPr>
      </w:pPr>
      <w:r>
        <w:rPr>
          <w:rFonts w:ascii="Arial Rounded MT Bold" w:hAnsi="Arial Rounded MT Bold"/>
          <w:sz w:val="56"/>
          <w:szCs w:val="56"/>
        </w:rPr>
        <w:t xml:space="preserve">                                      </w:t>
      </w:r>
      <w:r w:rsidR="0003579E">
        <w:rPr>
          <w:rFonts w:ascii="Arial Rounded MT Bold" w:hAnsi="Arial Rounded MT Bold"/>
          <w:sz w:val="56"/>
          <w:szCs w:val="56"/>
        </w:rPr>
        <w:t xml:space="preserve">                                               </w:t>
      </w:r>
      <w:r>
        <w:rPr>
          <w:rFonts w:ascii="Arial Rounded MT Bold" w:hAnsi="Arial Rounded MT Bold"/>
          <w:sz w:val="56"/>
          <w:szCs w:val="56"/>
        </w:rPr>
        <w:t xml:space="preserve"> </w:t>
      </w:r>
    </w:p>
    <w:p w:rsidR="00910CE2" w:rsidRPr="00910CE2" w:rsidRDefault="00910CE2" w:rsidP="00910CE2"/>
    <w:p w:rsidR="00910CE2" w:rsidRDefault="00910CE2" w:rsidP="00910CE2"/>
    <w:p w:rsidR="0003579E" w:rsidRDefault="00910CE2" w:rsidP="00910CE2">
      <w:pPr>
        <w:tabs>
          <w:tab w:val="left" w:pos="1755"/>
        </w:tabs>
      </w:pPr>
      <w:r>
        <w:tab/>
      </w:r>
    </w:p>
    <w:p w:rsidR="0003579E" w:rsidRPr="0003579E" w:rsidRDefault="0003579E" w:rsidP="0003579E"/>
    <w:p w:rsidR="0003579E" w:rsidRPr="0003579E" w:rsidRDefault="0003579E" w:rsidP="0003579E"/>
    <w:p w:rsidR="0003579E" w:rsidRPr="0003579E" w:rsidRDefault="0003579E" w:rsidP="0003579E"/>
    <w:p w:rsidR="0003579E" w:rsidRPr="0003579E" w:rsidRDefault="0003579E" w:rsidP="0003579E"/>
    <w:p w:rsidR="0003579E" w:rsidRPr="0003579E" w:rsidRDefault="0003579E" w:rsidP="0003579E"/>
    <w:p w:rsidR="0003579E" w:rsidRPr="0003579E" w:rsidRDefault="0003579E" w:rsidP="0003579E"/>
    <w:p w:rsidR="0003579E" w:rsidRPr="00D27CA8" w:rsidRDefault="00D27CA8" w:rsidP="00D27CA8">
      <w:r>
        <w:rPr>
          <w:noProof/>
        </w:rPr>
        <w:drawing>
          <wp:anchor distT="0" distB="0" distL="114300" distR="114300" simplePos="0" relativeHeight="251652608" behindDoc="0" locked="0" layoutInCell="1" allowOverlap="1" wp14:anchorId="6C67311B" wp14:editId="4DD3C71A">
            <wp:simplePos x="0" y="0"/>
            <wp:positionH relativeFrom="column">
              <wp:posOffset>1260475</wp:posOffset>
            </wp:positionH>
            <wp:positionV relativeFrom="paragraph">
              <wp:posOffset>339725</wp:posOffset>
            </wp:positionV>
            <wp:extent cx="5473700" cy="1837690"/>
            <wp:effectExtent l="0" t="0" r="0" b="16510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968" behindDoc="0" locked="0" layoutInCell="1" allowOverlap="1" wp14:anchorId="731436B3" wp14:editId="69836025">
            <wp:simplePos x="0" y="0"/>
            <wp:positionH relativeFrom="column">
              <wp:posOffset>-352425</wp:posOffset>
            </wp:positionH>
            <wp:positionV relativeFrom="paragraph">
              <wp:posOffset>454025</wp:posOffset>
            </wp:positionV>
            <wp:extent cx="1773555" cy="1727835"/>
            <wp:effectExtent l="0" t="0" r="0" b="5715"/>
            <wp:wrapSquare wrapText="bothSides"/>
            <wp:docPr id="5" name="Picture 5" descr="C:\Users\student\AppData\Local\Microsoft\Windows\Temporary Internet Files\Content.IE5\G6K5626N\MC900048653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udent\AppData\Local\Microsoft\Windows\Temporary Internet Files\Content.IE5\G6K5626N\MC900048653[1].wm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55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3579E" w:rsidRPr="00D27C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 Black">
    <w:panose1 w:val="020B0A04020102020204"/>
    <w:charset w:val="00"/>
    <w:family w:val="auto"/>
    <w:pitch w:val="variable"/>
    <w:sig w:usb0="00000287" w:usb1="00000000" w:usb2="00000000" w:usb3="00000000" w:csb0="0000009F" w:csb1="00000000"/>
  </w:font>
  <w:font w:name="Britannic Bold">
    <w:panose1 w:val="020B0903060703020204"/>
    <w:charset w:val="00"/>
    <w:family w:val="auto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I0NzIxMjO0NDdV0lEKTi0uzszPAykwrAUA7Wb5nSwAAAA="/>
  </w:docVars>
  <w:rsids>
    <w:rsidRoot w:val="00DD1544"/>
    <w:rsid w:val="0003579E"/>
    <w:rsid w:val="000B58B9"/>
    <w:rsid w:val="000C48FE"/>
    <w:rsid w:val="002A03D3"/>
    <w:rsid w:val="003351DF"/>
    <w:rsid w:val="004D7E88"/>
    <w:rsid w:val="004F5C27"/>
    <w:rsid w:val="0058630D"/>
    <w:rsid w:val="007C184C"/>
    <w:rsid w:val="007F4922"/>
    <w:rsid w:val="00816813"/>
    <w:rsid w:val="008A4031"/>
    <w:rsid w:val="00910CE2"/>
    <w:rsid w:val="00A877DE"/>
    <w:rsid w:val="00AA7189"/>
    <w:rsid w:val="00BB08EC"/>
    <w:rsid w:val="00C14526"/>
    <w:rsid w:val="00CB0E90"/>
    <w:rsid w:val="00D11223"/>
    <w:rsid w:val="00D27CA8"/>
    <w:rsid w:val="00D52831"/>
    <w:rsid w:val="00DA5C63"/>
    <w:rsid w:val="00DD1544"/>
    <w:rsid w:val="00DF0291"/>
    <w:rsid w:val="00E22085"/>
    <w:rsid w:val="00F05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15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544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52831"/>
  </w:style>
  <w:style w:type="character" w:customStyle="1" w:styleId="aqj">
    <w:name w:val="aqj"/>
    <w:basedOn w:val="DefaultParagraphFont"/>
    <w:rsid w:val="00D5283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15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1544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52831"/>
  </w:style>
  <w:style w:type="character" w:customStyle="1" w:styleId="aqj">
    <w:name w:val="aqj"/>
    <w:basedOn w:val="DefaultParagraphFont"/>
    <w:rsid w:val="00D52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07/relationships/diagramDrawing" Target="diagrams/drawing1.xml"/><Relationship Id="rId12" Type="http://schemas.openxmlformats.org/officeDocument/2006/relationships/image" Target="media/image2.wmf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wmf"/><Relationship Id="rId6" Type="http://schemas.openxmlformats.org/officeDocument/2006/relationships/image" Target="media/image10.wmf"/><Relationship Id="rId7" Type="http://schemas.openxmlformats.org/officeDocument/2006/relationships/diagramData" Target="diagrams/data1.xml"/><Relationship Id="rId8" Type="http://schemas.openxmlformats.org/officeDocument/2006/relationships/diagramLayout" Target="diagrams/layout1.xml"/><Relationship Id="rId9" Type="http://schemas.openxmlformats.org/officeDocument/2006/relationships/diagramQuickStyle" Target="diagrams/quickStyle1.xml"/><Relationship Id="rId10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520F0E-C3F2-46F5-8EDB-6A9DC94BAE37}" type="doc">
      <dgm:prSet loTypeId="urn:microsoft.com/office/officeart/2005/8/layout/equation1" loCatId="process" qsTypeId="urn:microsoft.com/office/officeart/2005/8/quickstyle/simple1" qsCatId="simple" csTypeId="urn:microsoft.com/office/officeart/2005/8/colors/accent1_2" csCatId="accent1" phldr="1"/>
      <dgm:spPr/>
    </dgm:pt>
    <dgm:pt modelId="{61297739-0DC1-49E2-9DB2-6C047AEF70F1}">
      <dgm:prSet phldrT="[Text]" custT="1"/>
      <dgm:spPr>
        <a:solidFill>
          <a:schemeClr val="tx1"/>
        </a:solidFill>
      </dgm:spPr>
      <dgm:t>
        <a:bodyPr/>
        <a:lstStyle/>
        <a:p>
          <a:pPr algn="ctr"/>
          <a:r>
            <a:rPr lang="en-US" sz="1200" b="1">
              <a:latin typeface="Arial Narrow" pitchFamily="34" charset="0"/>
            </a:rPr>
            <a:t>Get FSA ID for you and one parent at fsaid.ed.gov</a:t>
          </a:r>
        </a:p>
      </dgm:t>
    </dgm:pt>
    <dgm:pt modelId="{52E8C482-1B3E-417E-8628-2239C2E15F63}" type="parTrans" cxnId="{9465D91D-86C1-4184-A9CB-E6E81F59A1D0}">
      <dgm:prSet/>
      <dgm:spPr/>
      <dgm:t>
        <a:bodyPr/>
        <a:lstStyle/>
        <a:p>
          <a:pPr algn="ctr"/>
          <a:endParaRPr lang="en-US"/>
        </a:p>
      </dgm:t>
    </dgm:pt>
    <dgm:pt modelId="{DD4E31F1-0EEB-40B2-B4BC-6C7418C8B067}" type="sibTrans" cxnId="{9465D91D-86C1-4184-A9CB-E6E81F59A1D0}">
      <dgm:prSet/>
      <dgm:spPr>
        <a:solidFill>
          <a:schemeClr val="tx1"/>
        </a:solidFill>
      </dgm:spPr>
      <dgm:t>
        <a:bodyPr/>
        <a:lstStyle/>
        <a:p>
          <a:pPr algn="ctr"/>
          <a:endParaRPr lang="en-US"/>
        </a:p>
      </dgm:t>
    </dgm:pt>
    <dgm:pt modelId="{62F91E61-4635-474C-A0D4-C0F57A8BFA68}">
      <dgm:prSet phldrT="[Text]" custT="1"/>
      <dgm:spPr>
        <a:solidFill>
          <a:schemeClr val="tx1"/>
        </a:solidFill>
      </dgm:spPr>
      <dgm:t>
        <a:bodyPr/>
        <a:lstStyle/>
        <a:p>
          <a:pPr algn="ctr"/>
          <a:r>
            <a:rPr lang="en-US" sz="1200" b="1">
              <a:latin typeface="Arial Narrow" pitchFamily="34" charset="0"/>
            </a:rPr>
            <a:t>Complete the FAFSA at fafsa.ed.gov</a:t>
          </a:r>
        </a:p>
      </dgm:t>
    </dgm:pt>
    <dgm:pt modelId="{EF146C6C-EE51-4F9C-A80C-AD2B77E492DA}" type="parTrans" cxnId="{FB99F223-05BB-486A-B225-33FB57758D71}">
      <dgm:prSet/>
      <dgm:spPr/>
      <dgm:t>
        <a:bodyPr/>
        <a:lstStyle/>
        <a:p>
          <a:pPr algn="ctr"/>
          <a:endParaRPr lang="en-US"/>
        </a:p>
      </dgm:t>
    </dgm:pt>
    <dgm:pt modelId="{F436A4B3-3728-4C6A-A41B-0602B0AD7124}" type="sibTrans" cxnId="{FB99F223-05BB-486A-B225-33FB57758D71}">
      <dgm:prSet/>
      <dgm:spPr>
        <a:solidFill>
          <a:schemeClr val="tx1"/>
        </a:solidFill>
      </dgm:spPr>
      <dgm:t>
        <a:bodyPr/>
        <a:lstStyle/>
        <a:p>
          <a:pPr algn="ctr"/>
          <a:endParaRPr lang="en-US"/>
        </a:p>
      </dgm:t>
    </dgm:pt>
    <dgm:pt modelId="{3BF967EE-50A1-43C0-9BCB-0031F6129BA9}">
      <dgm:prSet phldrT="[Text]" custT="1"/>
      <dgm:spPr>
        <a:solidFill>
          <a:schemeClr val="tx1"/>
        </a:solidFill>
      </dgm:spPr>
      <dgm:t>
        <a:bodyPr/>
        <a:lstStyle/>
        <a:p>
          <a:pPr algn="ctr"/>
          <a:r>
            <a:rPr lang="en-US" sz="1200" b="1">
              <a:latin typeface="Arial Narrow" pitchFamily="34" charset="0"/>
            </a:rPr>
            <a:t>Receive your Student Aid Report (SAR)</a:t>
          </a:r>
        </a:p>
      </dgm:t>
    </dgm:pt>
    <dgm:pt modelId="{3C7F7B19-55B3-41D1-99A8-B929EA5D10B3}" type="parTrans" cxnId="{82FD3D19-8AE2-4688-A40E-43730FF8FC03}">
      <dgm:prSet/>
      <dgm:spPr/>
      <dgm:t>
        <a:bodyPr/>
        <a:lstStyle/>
        <a:p>
          <a:pPr algn="ctr"/>
          <a:endParaRPr lang="en-US"/>
        </a:p>
      </dgm:t>
    </dgm:pt>
    <dgm:pt modelId="{9E0A7B5C-D60C-4EAE-A3B0-D3D7E7DC2F4E}" type="sibTrans" cxnId="{82FD3D19-8AE2-4688-A40E-43730FF8FC03}">
      <dgm:prSet/>
      <dgm:spPr/>
      <dgm:t>
        <a:bodyPr/>
        <a:lstStyle/>
        <a:p>
          <a:pPr algn="ctr"/>
          <a:endParaRPr lang="en-US"/>
        </a:p>
      </dgm:t>
    </dgm:pt>
    <dgm:pt modelId="{C9FAEE78-2FDE-4228-A849-4F23E91B2B2D}" type="pres">
      <dgm:prSet presAssocID="{35520F0E-C3F2-46F5-8EDB-6A9DC94BAE37}" presName="linearFlow" presStyleCnt="0">
        <dgm:presLayoutVars>
          <dgm:dir/>
          <dgm:resizeHandles val="exact"/>
        </dgm:presLayoutVars>
      </dgm:prSet>
      <dgm:spPr/>
    </dgm:pt>
    <dgm:pt modelId="{9CE7935C-E508-49FA-9146-2E5B3D382607}" type="pres">
      <dgm:prSet presAssocID="{61297739-0DC1-49E2-9DB2-6C047AEF70F1}" presName="node" presStyleLbl="node1" presStyleIdx="0" presStyleCnt="3" custScaleX="113593" custScaleY="179533" custLinFactNeighborX="-96169" custLinFactNeighborY="-11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F07C0BD-DA04-4AC4-BA2F-3C93892DB479}" type="pres">
      <dgm:prSet presAssocID="{DD4E31F1-0EEB-40B2-B4BC-6C7418C8B067}" presName="spacerL" presStyleCnt="0"/>
      <dgm:spPr/>
    </dgm:pt>
    <dgm:pt modelId="{2E1972A5-914E-4EA5-A024-11CF40A19CBF}" type="pres">
      <dgm:prSet presAssocID="{DD4E31F1-0EEB-40B2-B4BC-6C7418C8B067}" presName="sibTrans" presStyleLbl="sibTrans2D1" presStyleIdx="0" presStyleCnt="2" custLinFactX="-5951" custLinFactNeighborX="-100000" custLinFactNeighborY="0"/>
      <dgm:spPr/>
      <dgm:t>
        <a:bodyPr/>
        <a:lstStyle/>
        <a:p>
          <a:endParaRPr lang="en-US"/>
        </a:p>
      </dgm:t>
    </dgm:pt>
    <dgm:pt modelId="{857D8B71-3CA5-451E-B359-5259AE4D836A}" type="pres">
      <dgm:prSet presAssocID="{DD4E31F1-0EEB-40B2-B4BC-6C7418C8B067}" presName="spacerR" presStyleCnt="0"/>
      <dgm:spPr/>
    </dgm:pt>
    <dgm:pt modelId="{D986186F-ABAA-41D2-9A6C-1835720776F1}" type="pres">
      <dgm:prSet presAssocID="{62F91E61-4635-474C-A0D4-C0F57A8BFA68}" presName="node" presStyleLbl="node1" presStyleIdx="1" presStyleCnt="3" custScaleX="110861" custScaleY="179477" custLinFactX="-5981" custLinFactNeighborX="-100000" custLinFactNeighborY="-14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99C7BC-B331-42CC-AF66-77D4810E654F}" type="pres">
      <dgm:prSet presAssocID="{F436A4B3-3728-4C6A-A41B-0602B0AD7124}" presName="spacerL" presStyleCnt="0"/>
      <dgm:spPr/>
    </dgm:pt>
    <dgm:pt modelId="{1F25316C-62B7-437E-9308-FDD9AD9E8C3D}" type="pres">
      <dgm:prSet presAssocID="{F436A4B3-3728-4C6A-A41B-0602B0AD7124}" presName="sibTrans" presStyleLbl="sibTrans2D1" presStyleIdx="1" presStyleCnt="2"/>
      <dgm:spPr/>
      <dgm:t>
        <a:bodyPr/>
        <a:lstStyle/>
        <a:p>
          <a:endParaRPr lang="en-US"/>
        </a:p>
      </dgm:t>
    </dgm:pt>
    <dgm:pt modelId="{BD6FC13A-31A2-4CE8-A966-AECF0B3EE863}" type="pres">
      <dgm:prSet presAssocID="{F436A4B3-3728-4C6A-A41B-0602B0AD7124}" presName="spacerR" presStyleCnt="0"/>
      <dgm:spPr/>
    </dgm:pt>
    <dgm:pt modelId="{61C80419-976B-4154-A9F8-025AE4FBBA25}" type="pres">
      <dgm:prSet presAssocID="{3BF967EE-50A1-43C0-9BCB-0031F6129BA9}" presName="node" presStyleLbl="node1" presStyleIdx="2" presStyleCnt="3" custScaleY="16122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666481D-54C7-4E24-8007-68D8D6054C95}" type="presOf" srcId="{3BF967EE-50A1-43C0-9BCB-0031F6129BA9}" destId="{61C80419-976B-4154-A9F8-025AE4FBBA25}" srcOrd="0" destOrd="0" presId="urn:microsoft.com/office/officeart/2005/8/layout/equation1"/>
    <dgm:cxn modelId="{BBEA0B1A-837F-4001-9790-374ABCC554F5}" type="presOf" srcId="{62F91E61-4635-474C-A0D4-C0F57A8BFA68}" destId="{D986186F-ABAA-41D2-9A6C-1835720776F1}" srcOrd="0" destOrd="0" presId="urn:microsoft.com/office/officeart/2005/8/layout/equation1"/>
    <dgm:cxn modelId="{82FD3D19-8AE2-4688-A40E-43730FF8FC03}" srcId="{35520F0E-C3F2-46F5-8EDB-6A9DC94BAE37}" destId="{3BF967EE-50A1-43C0-9BCB-0031F6129BA9}" srcOrd="2" destOrd="0" parTransId="{3C7F7B19-55B3-41D1-99A8-B929EA5D10B3}" sibTransId="{9E0A7B5C-D60C-4EAE-A3B0-D3D7E7DC2F4E}"/>
    <dgm:cxn modelId="{FB99F223-05BB-486A-B225-33FB57758D71}" srcId="{35520F0E-C3F2-46F5-8EDB-6A9DC94BAE37}" destId="{62F91E61-4635-474C-A0D4-C0F57A8BFA68}" srcOrd="1" destOrd="0" parTransId="{EF146C6C-EE51-4F9C-A80C-AD2B77E492DA}" sibTransId="{F436A4B3-3728-4C6A-A41B-0602B0AD7124}"/>
    <dgm:cxn modelId="{BCEE9ADC-D882-466A-BF5D-F4D00721F7EC}" type="presOf" srcId="{F436A4B3-3728-4C6A-A41B-0602B0AD7124}" destId="{1F25316C-62B7-437E-9308-FDD9AD9E8C3D}" srcOrd="0" destOrd="0" presId="urn:microsoft.com/office/officeart/2005/8/layout/equation1"/>
    <dgm:cxn modelId="{486D029B-406D-4FB2-B88A-90D894B4CA3A}" type="presOf" srcId="{DD4E31F1-0EEB-40B2-B4BC-6C7418C8B067}" destId="{2E1972A5-914E-4EA5-A024-11CF40A19CBF}" srcOrd="0" destOrd="0" presId="urn:microsoft.com/office/officeart/2005/8/layout/equation1"/>
    <dgm:cxn modelId="{1735B4D9-4C20-4AD6-B875-6D4BE13AA94B}" type="presOf" srcId="{35520F0E-C3F2-46F5-8EDB-6A9DC94BAE37}" destId="{C9FAEE78-2FDE-4228-A849-4F23E91B2B2D}" srcOrd="0" destOrd="0" presId="urn:microsoft.com/office/officeart/2005/8/layout/equation1"/>
    <dgm:cxn modelId="{9465D91D-86C1-4184-A9CB-E6E81F59A1D0}" srcId="{35520F0E-C3F2-46F5-8EDB-6A9DC94BAE37}" destId="{61297739-0DC1-49E2-9DB2-6C047AEF70F1}" srcOrd="0" destOrd="0" parTransId="{52E8C482-1B3E-417E-8628-2239C2E15F63}" sibTransId="{DD4E31F1-0EEB-40B2-B4BC-6C7418C8B067}"/>
    <dgm:cxn modelId="{40C7A85D-DA15-4B62-92CE-003711B13505}" type="presOf" srcId="{61297739-0DC1-49E2-9DB2-6C047AEF70F1}" destId="{9CE7935C-E508-49FA-9146-2E5B3D382607}" srcOrd="0" destOrd="0" presId="urn:microsoft.com/office/officeart/2005/8/layout/equation1"/>
    <dgm:cxn modelId="{6626052D-B5CD-4B50-9371-95411934DF1F}" type="presParOf" srcId="{C9FAEE78-2FDE-4228-A849-4F23E91B2B2D}" destId="{9CE7935C-E508-49FA-9146-2E5B3D382607}" srcOrd="0" destOrd="0" presId="urn:microsoft.com/office/officeart/2005/8/layout/equation1"/>
    <dgm:cxn modelId="{440FA406-CFD6-40B6-8764-6F46D0E3CD40}" type="presParOf" srcId="{C9FAEE78-2FDE-4228-A849-4F23E91B2B2D}" destId="{0F07C0BD-DA04-4AC4-BA2F-3C93892DB479}" srcOrd="1" destOrd="0" presId="urn:microsoft.com/office/officeart/2005/8/layout/equation1"/>
    <dgm:cxn modelId="{6AC2DAF2-06AE-48D0-ABBE-F9DB95BE8574}" type="presParOf" srcId="{C9FAEE78-2FDE-4228-A849-4F23E91B2B2D}" destId="{2E1972A5-914E-4EA5-A024-11CF40A19CBF}" srcOrd="2" destOrd="0" presId="urn:microsoft.com/office/officeart/2005/8/layout/equation1"/>
    <dgm:cxn modelId="{970306CD-C896-449B-8FE9-9F384C76D074}" type="presParOf" srcId="{C9FAEE78-2FDE-4228-A849-4F23E91B2B2D}" destId="{857D8B71-3CA5-451E-B359-5259AE4D836A}" srcOrd="3" destOrd="0" presId="urn:microsoft.com/office/officeart/2005/8/layout/equation1"/>
    <dgm:cxn modelId="{AC9E783C-2DF8-4CA5-9AFD-B171AB54564E}" type="presParOf" srcId="{C9FAEE78-2FDE-4228-A849-4F23E91B2B2D}" destId="{D986186F-ABAA-41D2-9A6C-1835720776F1}" srcOrd="4" destOrd="0" presId="urn:microsoft.com/office/officeart/2005/8/layout/equation1"/>
    <dgm:cxn modelId="{FD4EF31C-7EE2-4A33-A96C-884FC931A08C}" type="presParOf" srcId="{C9FAEE78-2FDE-4228-A849-4F23E91B2B2D}" destId="{B699C7BC-B331-42CC-AF66-77D4810E654F}" srcOrd="5" destOrd="0" presId="urn:microsoft.com/office/officeart/2005/8/layout/equation1"/>
    <dgm:cxn modelId="{468E474D-432C-47D2-9F32-C5B1576837D6}" type="presParOf" srcId="{C9FAEE78-2FDE-4228-A849-4F23E91B2B2D}" destId="{1F25316C-62B7-437E-9308-FDD9AD9E8C3D}" srcOrd="6" destOrd="0" presId="urn:microsoft.com/office/officeart/2005/8/layout/equation1"/>
    <dgm:cxn modelId="{1B7DE2DE-6F40-470F-AB10-F1D60858766C}" type="presParOf" srcId="{C9FAEE78-2FDE-4228-A849-4F23E91B2B2D}" destId="{BD6FC13A-31A2-4CE8-A966-AECF0B3EE863}" srcOrd="7" destOrd="0" presId="urn:microsoft.com/office/officeart/2005/8/layout/equation1"/>
    <dgm:cxn modelId="{A9520B09-08DF-4D05-AFC1-A2F677D3607E}" type="presParOf" srcId="{C9FAEE78-2FDE-4228-A849-4F23E91B2B2D}" destId="{61C80419-976B-4154-A9F8-025AE4FBBA25}" srcOrd="8" destOrd="0" presId="urn:microsoft.com/office/officeart/2005/8/layout/equation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CE7935C-E508-49FA-9146-2E5B3D382607}">
      <dsp:nvSpPr>
        <dsp:cNvPr id="0" name=""/>
        <dsp:cNvSpPr/>
      </dsp:nvSpPr>
      <dsp:spPr>
        <a:xfrm>
          <a:off x="239593" y="0"/>
          <a:ext cx="1161272" cy="1835383"/>
        </a:xfrm>
        <a:prstGeom prst="ellipse">
          <a:avLst/>
        </a:prstGeom>
        <a:solidFill>
          <a:schemeClr val="tx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Arial Narrow" pitchFamily="34" charset="0"/>
            </a:rPr>
            <a:t>Get FSA ID for you and one parent at fsaid.ed.gov</a:t>
          </a:r>
        </a:p>
      </dsp:txBody>
      <dsp:txXfrm>
        <a:off x="409657" y="268786"/>
        <a:ext cx="821144" cy="1297811"/>
      </dsp:txXfrm>
    </dsp:sp>
    <dsp:sp modelId="{2E1972A5-914E-4EA5-A024-11CF40A19CBF}">
      <dsp:nvSpPr>
        <dsp:cNvPr id="0" name=""/>
        <dsp:cNvSpPr/>
      </dsp:nvSpPr>
      <dsp:spPr>
        <a:xfrm>
          <a:off x="1445411" y="622375"/>
          <a:ext cx="592939" cy="592939"/>
        </a:xfrm>
        <a:prstGeom prst="mathPlus">
          <a:avLst/>
        </a:prstGeom>
        <a:solidFill>
          <a:schemeClr val="tx1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1524005" y="849115"/>
        <a:ext cx="435751" cy="139459"/>
      </dsp:txXfrm>
    </dsp:sp>
    <dsp:sp modelId="{D986186F-ABAA-41D2-9A6C-1835720776F1}">
      <dsp:nvSpPr>
        <dsp:cNvPr id="0" name=""/>
        <dsp:cNvSpPr/>
      </dsp:nvSpPr>
      <dsp:spPr>
        <a:xfrm>
          <a:off x="2095504" y="0"/>
          <a:ext cx="1133342" cy="1834810"/>
        </a:xfrm>
        <a:prstGeom prst="ellipse">
          <a:avLst/>
        </a:prstGeom>
        <a:solidFill>
          <a:schemeClr val="tx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Arial Narrow" pitchFamily="34" charset="0"/>
            </a:rPr>
            <a:t>Complete the FAFSA at fafsa.ed.gov</a:t>
          </a:r>
        </a:p>
      </dsp:txBody>
      <dsp:txXfrm>
        <a:off x="2261478" y="268702"/>
        <a:ext cx="801394" cy="1297406"/>
      </dsp:txXfrm>
    </dsp:sp>
    <dsp:sp modelId="{1F25316C-62B7-437E-9308-FDD9AD9E8C3D}">
      <dsp:nvSpPr>
        <dsp:cNvPr id="0" name=""/>
        <dsp:cNvSpPr/>
      </dsp:nvSpPr>
      <dsp:spPr>
        <a:xfrm>
          <a:off x="3456014" y="622375"/>
          <a:ext cx="592939" cy="592939"/>
        </a:xfrm>
        <a:prstGeom prst="mathEqual">
          <a:avLst/>
        </a:prstGeom>
        <a:solidFill>
          <a:schemeClr val="tx1"/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400" kern="1200"/>
        </a:p>
      </dsp:txBody>
      <dsp:txXfrm>
        <a:off x="3534608" y="744520"/>
        <a:ext cx="435751" cy="348649"/>
      </dsp:txXfrm>
    </dsp:sp>
    <dsp:sp modelId="{61C80419-976B-4154-A9F8-025AE4FBBA25}">
      <dsp:nvSpPr>
        <dsp:cNvPr id="0" name=""/>
        <dsp:cNvSpPr/>
      </dsp:nvSpPr>
      <dsp:spPr>
        <a:xfrm>
          <a:off x="4131965" y="94720"/>
          <a:ext cx="1022309" cy="1648249"/>
        </a:xfrm>
        <a:prstGeom prst="ellipse">
          <a:avLst/>
        </a:prstGeom>
        <a:solidFill>
          <a:schemeClr val="tx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>
              <a:latin typeface="Arial Narrow" pitchFamily="34" charset="0"/>
            </a:rPr>
            <a:t>Receive your Student Aid Report (SAR)</a:t>
          </a:r>
        </a:p>
      </dsp:txBody>
      <dsp:txXfrm>
        <a:off x="4281679" y="336100"/>
        <a:ext cx="722881" cy="116548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equation1">
  <dgm:title val=""/>
  <dgm:desc val=""/>
  <dgm:catLst>
    <dgm:cat type="relationship" pri="17000"/>
    <dgm:cat type="process" pri="2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dir/>
      <dgm:resizeHandles val="exact"/>
    </dgm:varLst>
    <dgm:choose name="Name0">
      <dgm:if name="Name1" func="var" arg="dir" op="equ" val="norm">
        <dgm:alg type="lin">
          <dgm:param type="fallback" val="2D"/>
        </dgm:alg>
      </dgm:if>
      <dgm:else name="Name2">
        <dgm:alg type="lin">
          <dgm:param type="linDir" val="fromR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ptType="sibTrans" refType="w" refFor="ch" refPtType="node" fact="0.58"/>
      <dgm:constr type="primFontSz" for="ch" ptType="node" op="equ" val="65"/>
      <dgm:constr type="primFontSz" for="ch" ptType="sibTrans" op="equ" val="55"/>
      <dgm:constr type="primFontSz" for="ch" ptType="sibTrans" refType="primFontSz" refFor="ch" refPtType="node" op="lte" fact="0.8"/>
      <dgm:constr type="w" for="ch" forName="spacerL" refType="w" refFor="ch" refPtType="sibTrans" fact="0.14"/>
      <dgm:constr type="w" for="ch" forName="spacerR" refType="w" refFor="ch" refPtType="sibTrans" fact="0.14"/>
    </dgm:constrLst>
    <dgm:ruleLst/>
    <dgm:forEach name="nodesForEach" axis="ch" ptType="node">
      <dgm:layoutNode name="node">
        <dgm:varLst>
          <dgm:bulletEnabled val="1"/>
        </dgm:varLst>
        <dgm:alg type="tx">
          <dgm:param type="txAnchorVertCh" val="mid"/>
        </dgm:alg>
        <dgm:shape xmlns:r="http://schemas.openxmlformats.org/officeDocument/2006/relationships" type="ellipse" r:blip="">
          <dgm:adjLst/>
        </dgm:shape>
        <dgm:presOf axis="desOrSelf" ptType="node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pacerL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ibTrans">
          <dgm:alg type="tx"/>
          <dgm:choose name="Name3">
            <dgm:if name="Name4" axis="followSib" ptType="sibTrans" func="cnt" op="equ" val="0">
              <dgm:shape xmlns:r="http://schemas.openxmlformats.org/officeDocument/2006/relationships" type="mathEqual" r:blip="">
                <dgm:adjLst/>
              </dgm:shape>
            </dgm:if>
            <dgm:else name="Name5">
              <dgm:shape xmlns:r="http://schemas.openxmlformats.org/officeDocument/2006/relationships" type="mathPlus" r:blip="">
                <dgm:adjLst/>
              </dgm:shape>
            </dgm:else>
          </dgm:choose>
          <dgm:presOf axis="self"/>
          <dgm:constrLst>
            <dgm:constr type="h" refType="w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  <dgm:layoutNode name="spacerR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LCPS LCPS</cp:lastModifiedBy>
  <cp:revision>2</cp:revision>
  <cp:lastPrinted>2018-09-26T14:21:00Z</cp:lastPrinted>
  <dcterms:created xsi:type="dcterms:W3CDTF">2018-10-03T14:10:00Z</dcterms:created>
  <dcterms:modified xsi:type="dcterms:W3CDTF">2018-10-03T14:10:00Z</dcterms:modified>
</cp:coreProperties>
</file>